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2)</w:t>
      </w:r>
    </w:p>
    <w:p>
      <w:pPr>
        <w:pStyle w:val="Date"/>
      </w:pPr>
      <w:r>
        <w:t xml:space="preserve">วันศุกร์ที่</w:t>
      </w:r>
      <w:r>
        <w:t xml:space="preserve"> </w:t>
      </w:r>
      <w:r>
        <w:t xml:space="preserve">26</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การท่านเดินนะคะดรนาราค่ะ เรายังมีเวลาอีกช่วงนึงนะคะในช่วงที่ 2 ตอนนี้เราฟังในเรื่องของ นโยบายกำหนดมาตรฐานต่างๆเดี๋ยวในช่วงที่ 2 เราก็จะมาดู ในภาคปฏิบัติกันบ้างนะคะก็จะมี ทางฝั่ง ผู้ใช้งานผู้พัฒนาซอฟต์แวร์นะคะทางผู้พัฒนาเทคโนโลยีนะคะ ใน Section นี้แล้วก็จะมี วิทยากรที่ให้เกียรติ 4 ท่านนะคะขอเรียนเชิญท่านแรกนะคะคุณมนไทย อินทรจักร หัวหน้ากลุ่มเทคโนโลยี และกรมขนส่งจราจรสำนักงานเทคโนโลยีและ จราจรมีตัวย่อว่าสอนนะคะ เรียนเชิญค่ะคุณนนท์ชัยนะคะ อาทิตย์เทคโนโลยีและนัด นวัตกรรม สมัยใหม่และการขนส่ง เทคโนโลยีและการขนส่งในเขตเมือง เทคโนโลยีและนวัตกรรม การ เข้าถึง ทุกคนและมีส่วนร่วม ในการพัฒนาเว็บไซต์ปอนะคะอันที่ 3 เรียนเชิญ ณัฐพล ปลาทองหัวหน้าฝ่ายเทคโนโลยี และอำนวยความสะดวกมูลนิธิความปลอดภัยนะคะให้มีประสบการณ์เป็นผู้พัฒนา เช่น garlet เปลี่ยนเสียงพูดภาษาไทยนะครับเป็นวิธีการสอนพัฒนาคอมพิวเตอร์พื้นฐานและ คอมพิวเตอร์พื้นฐาน ขั้นสูง ces เป็นคณะกรรมการกำหนด มาตรฐาน ทำให้เนื้อหาเว็บสามารถเข้าถึงและใช้ประโยชน์ได้นะคะ ทางที่ 3 ขอเรียนเชิญคุณอภิรักษ์ นาถกุลนะคะ ท่านดำรงตำแหน่ง usb ของบริษัทบอสจำกัด นะคะคุณอภิรักษ์ มีประสบการณ์เป็น ผู้อนุรักษ์พัฒนาซอฟต์แวร์นะคะ สุดยอดอาจจะคุ้นเคยกันในชื่อว่า ux Designer มาจากพม่า exilim นะคะ มีประสบการณ์มากกว่า 10 ปีนะคะโดยเป็นผู้ก่อตั้ง Excel ไปนะคะก็จะเป็นผู้จัดอบรมพัฒนาซอฟต์แวร์ที่ช่วยให้ผู้ใช้งานเข้าถึง โปรแกรมการใช้งาน อย่างในเร็วๆนี้ก็จะมีการเข้าถึง สำนักงานส่งเสริม ดิจิตอล สวัสดีป้า เรียนเชิญดรชัชวาลหายบันเทิง นักวิจัยเข้าถึงความสนุกสะดวก เทคโนโลยีแห่งชาติและโสธรนะคะ ประมวลผลภาษาธรรมชาติและเทคโนโลยีอำนวยความสะดวกและ assistance kerry มามากกว่า 10 ปีนะคะค่ะ ก็มาที่คำถามแรกกันเลยนะคะขาดเดี๋ยวจะเริ่มจาก ถามฝั่งผู้ใช้งานก่อนนะคะ ในฐานะผู้ใช้งานนะคะ ใน ประสบการณ์การใช้งานพูดถึงว่าดิจิตอลของประเทศไทยนะคะว่ามันสามารถเข้าถึงได้ หรือว่ามีปัญหาอย่างไรบ้างนะคะ ครับขอบคุณครับ ขอบคุณดรมอสนะครับ แล้วก็สวัสดีทุกท่านนะครับ จริงๆแล้วก็ เดี๋ยวแก้ข่าวนะคะ ตัวโปรแกรมอาทิตย์นี้ผมไม่ได้เป็นคนพัฒนาโดยตรงนะครับแต่ก็ทางนี้มีส่วนร่วมนะครับในการช่วยกัน ในมุมของผู้ใช้งานนะครับ ในมุมของผู้ใช้งานนี่คือต้องบอกเลยว่าตั้งแต่อดีตจนถึงปัจจุบันนะครับ ในอดีตนี่ ผมเอง แล้วก็ทางสมาคมคนตาบอดแห่งประเทศไทยเราไปทำโครงการ ตรวจ เว็บไซต์ของทางภาครัฐ นะครับ เรา ไปคัดเลือกเว็บมาประมาณ 60 เว็บ นะครับซึ่งครอบคลุม กับทุก การให้บริการของภาครัฐนะครับ แล้วก็ได้มีการจัดอบรม เอาคน ตาบอด ที่ใช้คอมพิวเตอร์ได้นะครับ ที่ เราเข้าไปปั่นอยู่แล้วเป็นประจำนี่นะครับเอามาจัดอบรมให้มีการ ตรวจ รวมเว็บไซต์ผลปรากฏ ช่วงนั้นน่าจะเป็นช่วงประมาณช่วงปี น่าจะ 54-55 ถ้าผมจำไม่ผิด ครับ แต่ผลที่ได้มาจากการประเมินของเรา 60 เว็บนี่ ถ่านหมด คือ ผ่าน พานแบบไม่มีแล้วนะครับ หมด ก็คือผ่านเป็นศูนย์นั่นเองนะครับ ก็เลย มีความรู้สึกว่า อันนี้ คือเรื่องจริงนะครับว่าในการตรวจประเมินเวลาเราตรวจ มื้อนี่เราก็จะใช้ระบบ ที่เป็นระบบอัตโนมัติตรวจที่เป็นเครื่องมือทั้งหลายที่มีการ ทำออกมาจากทั้ง wca ครับมาตรวจ คน เวลาเราตรวจกับเครื่องมือนี้นะครับ เราไม่สามารถที่จะเชื่อเครื่องมือได้ 100% ไม่ได้บอกว่าเครื่องมือไม่ดีนะครับแต่ว่าเชื่อถือไม่ได้ แม้ว่าท่านวิทยากรก่อนถ้านี้คุณหญิงก็ พูดให้ฟัง ประสบการณ์ของผู้ใช้โดยตรงนี้ ก็คือว่าเวลาเราไปอธิบายให้ใครต่อใครฟังในเรื่องของการเข้าถึงนี่ การเข้าถึงโดยเฉพาะ การเข้าถึงในเรื่องของดิจิตอลมันอธิบายยาก มันไม่เหมือนกับ เวลาที่เราพูดถึงห้องน้ำ พูดถึงอาคารสถานที่ อันนั้นน่ะ มันอาจจะมองไม่เห็น ภาพมากกว่าแต่เวลาเราไปพูดถึงเรื่องของ Digital ability นี่ ก็เลยอาจจะยกตัวอย่าง เพียง 1 ประเด็นที่มันเป็น เด่นตัวอย่างเช่น 1 รูปภาพ มีรูปภาพ องค์ประกอบส่วนใหญ่เป็นน่าจะเป็นส่วนใหญ่ เลยนะครับแล้วก็เมื่อก่อนนี่ อย่างแย่ๆเลย เมื่อก่อนไม่มีคำอธิบายภาพนะครับ หรือว่าในตัวอัลเทค ที่ มันจะมี ไม่ใช่แคปชั่นนะครับ มันจะมีอยู่ในภาพไม่ใช่ตัวนั้นนะครับแต่มันจะเป็นตัวที่ซ่อนอยู่ข้างหลังของภาพนะครับคือถ้าภาพมันโหลดไม่มาตัวนั้นน่ะ มันก็จะโชว์ให้เห็น บังคับมันคือภาพอะไรเมื่อก่อนนี่ไม่มีไม่มีการใส่ มาถึงยุค ปัจจุบันดีขึ้นครับ ดีขึ้นมีการใส่นะครับแต่การใส่นั้น ไม่ได้ซื้ออะไรให้เราได้รู้ได้เลยว่าภาพนั้นคือภาพอะไรนะครับอย่างเช่น เมื่อกี้ที่ยกตัวอย่างมาเมื่อกี้ picture เมื่อกี้พี่ Pictures ก็อย่างว่ามันมันดู เป็นเพราะ ความที่อาจจะยังไม่ได้ ความ ตั้งใจใส่ตั้งแต่แรกแต่มันมีความตั้งใจจะใส่แต่เราก็ยังไม่สามารถเข้าถึงได้อยู่ดีแต่ผมยกตัวอย่างเช่น เว็บไซต์ที่นำเสนอข่าวสารในหน้าแรก นะครับ ก็จะมีฤทธิ์ออกมาเลย มีข่าวประชาสัมพันธ์นู่นนี่นั่นก็จะมีค่าของเขานี่ก็จะมีภาพ ประกอบไปด้วยหัวข้อข่าวใช่ไหมครับ ภาพ ข้อประกอบข่าว แล้วเราก็จะกดลิงค์เข้าไปอีกทีหนึ่ง เข้าไปอ่านในภาพนะนี่ในภาพขาวนี่นะครับก็อาจจะมี การเอาภาพ ที่เป็น ภาพเด่นของคาวนะนี่ขึ้นมาโชว์ว่าใครทำอะไร ที่ไหน แต่ในการอธิบายดีขึ้นครับ แทนที่จะอธิบายว่า Pictures อย่างเดียว เอาหัวเข้ามาใส่แทน ซึ่ง มันไม่ได้ เกิดประโยชน์อะไรกับผู้ใช้เพราะว่าเมื่อคนทั่วไปหรือคนหุ่นดีเข้ามาอ่านข่าวนี่ เวลาเขาเห็นหัวข้อข่าวนี่เขาก็ อ่านแล้วเขาก็เขียน แต่ว่าภาพที่ประกอบนี่ มันจะเป็นภาพที่ เติมเต็มหัวข้อขาวนั้นให้น่าสนใจมากขึ้นนะครับ สมมุติว่า เราไปอ่าน ไปเข้าเว็บหนึ่งแล้วไปอ่านข่าว แล้วถูกจับนะครับ พระถูกจับ แต่ด้วยเหตุ อะไรก็ไม่รู้ แต่หัวข้อเขียนนะครับ จับสึกแล้ว พระ จับสึก แล้ว พระรูปดังในจังหวัดสระบุรีนะครับเสร็จแล้ว จับสึกแล้ว เสร็จแล้วเลื่อนลงมาก็เจอ ในภาพขาวนี่ มีภาพตำรวจกำลังจับพระอยู่นะครับ ภาพข่าวตำรวจกำลังจับพระ บ่มีภาพ กำลังลาทำการลาสิกขาบท ครับคือเราไม่ได้รู้ตรงนั้นเลยกลับกลายเป็นว่าเรา ลองอ่านหัวข้อข่าว 2 ครั้งซึ่งมันไม่ได้เกิดประโยชน์อะไรกับผู้อ่านอันนี้เป็นหนึ่งประเด็น ประเด็นที่สองก็คือการนำภาพ แล้วมาทำเป็น Link แล้ว อันนี้เนี่ย ประเด็นใหญ่มากสำหรับผู้ใช้ คนที่พิการทางสายตาหรือคนตาบอดนี่ เพราะเรามักจะเจอ เดี๋ยวนี้มีทั้ง Icon เอามาทำภาพเป็นลิงค์นะครับแล้วโดยเฉพาะที่เป็นไอคอนนี่ ถ้าคนที่ทำเว็บ ก็จะทราบ นะครับทราบว่าในบรรดา icon นี่ มันต่างกัน ถ้าเป็นไอคอนนี้ ถ้าเกิดว่าไม่ได้เป็นการใส่ คำอธิบายนั้นนี่เวลา เราเลื่อนมันก็จะลิงค์ Link ลิงอย่างเดียวเลย ไม่มีการบอกว่าอันนี้คือกราฟฟิก ไม่มีการบอกว่านี่คือกราฟิกนะครับ แต่ตอนนี้น่ะ ถ้าคนที่ใช้ จะรู้เลยว่า Icon หรือแม้กระทั่งว่า เอาภาพนี่มาทำเป็นลิงค์ แล้วไม่มีการเขียนคำอธิบายลงไป ซึ่ง ต้องยอมรับนะครับว่า นี่มันเป็นส่วนสำคัญมากที่จะทำให้เราสามารถไปไหนมาไหนได้มันเปรียบเสมือน ราวจับ และอักษรเบลของคนตาบอดที่จะนำทางเราไปให้ ทางได้หรือไม่ได้อาจจะเปรียบเทียบกับบล็อก ครับ เพราะมันไม่มีคำอธิบายต่างๆเหล่านี้นี่ผมเองเคยประสบปัญหาปัญหาตนเองเลย คือการเข้าเว็บเว็บหนึ่งนะครับ ก็อยากจะรู้ข้อมูล อะไรสักอย่างก็จำไม่ได้แล้วผมเข้าไปผมก็เจอแบบนี้นะครับ 10 ลิงลิงกราฟฟิก ผมต้องเข้าไปดูกันนะครับเข้าไปดูกันดีกว่าผมจะเจอข้อมูลที่ต้องการจริงๆนี่ เว็บ 1 เว็บ 1 หน้า ผมต้องไล่เข้าไปทุกลิงก์ ซึ่ง เป็นความเจ็บปวดมากสำหรับคนที่อยากจะหาข้อมูลในช่วงเวลานั้น ประเทศหนึ่งนะครับ เราอาจจะเห็น อาจจะเห็นน้อยมากเลยนะครับหรือคือเรื่องของการใช้ Training ในหน้าเว็บ นะครับ ถามว่าเฮดดิ้งนี่ มันมีความจำเป็นอะไรไม่ต้องบอก ไม่ต้องบอกว่ามันมีความจำเป็นมากนะครับเพราะว่า Wedding นี่มันจะทำให้เรารู้ลำดับของข้อมูลว่าอะไรคือหัวข้อ อะไรคือเนื้อหานะ คนตาดีนี่อาจจะมองว่า ถ้าเป็น ตอนนี้ส่วนใหญ่ เขาจะทำตัวหนังสือให้มันหนากว่าตัวหนังสือปกติ แต่ว่า ผู้พัฒนาเลือกที่จะไม่ใช้ ไม่ใช้แท็ก ที่มันถูกต้อง เลือกที่จะใช้การขยายตัวหนังสือให้ใหญ่ขึ้นเลือกที่จะใช้การ ขนาดของตัวหนังสือว่า ให้เข้าใจว่านี่คือหัวข้อนะครับ ซึ่งเวลาคนตาบอด เจ้าเข้าไปอ่านนี่ตัว screen Reader มันก็ยังจะเห็นอยู่ดีนะครับว่า มันคือเทคนิคธรรมดานี่ล่ะคะ มันไม่ได้บอกเราว่าอันนี้คือเฮดดิ้งนะ แต่อันนี้มันก็คือ Tag ก็ทั่วๆไป แต่ก็ไม่ได้บอกหรือเราอาจจะรู้ได้โดยเนื้อหาแต่มันก็ไม่ใช่ทุกครั้งไป จะทำให้เราดูได้นะครับ โดยเฉพาะ ข้อมูลที่อาจจะมีเนื้อหาย่อยลงไปซับซ้อนหน่อย นะครับ อันนี้เราเราต้องมานั่งคาดเดาเอาเอง ครับ อีกเรื่องหนึ่งก็คือ อันนี้เรื่องใหญ่มากๆก็คือ เรื่องของเอกสาร ที่ มีให้ ดาวน์โหลดในเว็บ นะครับ ปัจจุบันนี้ PDF อย่างเดียวเลย pdf นี่ ยังพอที่จะกล้ำกลืนฝืนทนเอามาอ่านได้นะครับถ้าเป็น PDF ที่มันมาจาก Text อันแรกแม้ว่า เมื่อมีการแปลงออกมาแล้ว สระ อาจจะหายไปบ้างนะครับสระอำอาจจะเหลือสระอา เวลาผมอ่าน อาจจะเป็นทางงาน ทำงานก็เป็นทางงาน ฮัลโหลทำไมไม่ยอมให้ผมพูดแล้วนะครับผมพูดเยอะ อันนี้นี่ พอเรา เจอเอกสารนี้เยอะๆนี่ ทำให้เราปวดหัวมาก คือต้องมาเดาคำเดียวคำศัพท์เลยแหละ เพราะว่าอ่านไม่รู้เรื่อง อันนี้คือว่า ถ้าเราอยากอ่านจริงๆแล้วต้องฝืนทนกล้ำกลืนนะครับเพราะว่าคนตาบอดเรานี่โดยเฉพาะถ้าเป็นคนตาบอด เรานี่ อายุ อยู่ที่ นี่ เมื่อก่อนเจอคอมพิวเตอร์เราเจอคอมพิวเตอร์ได้เรามีสกิลลีดเดอร์ที่ ภาษาอังกฤษ Speed ภาษาไทยเวลาเราจะอ่านอะไรแต่ละครั้งนี้ เราพยายามที่จะปรับ แกให้ตัวสกรีนเด้อ ภาษาอังกฤษ มีให้มันอ่านภาษาไทยซึ่งอ่านภาษาไทยกไก่ กว่าจะอ่านจบนี่ก็โอ้โห โหดมาก ผมบอกเลยนะครับ ว่าจริงๆนะ ตาบอดไทยถือว่าเป็นคน ตาบอดที่โชคดีถือว่าเรามา เกิดในเมืองที่ สร้างให้เราเป็นคนแข็งแกร่งตั้งแต่ ดิจิตอลนะครับ คนตาบอดไทยกด atm ได้โดยที่ ATM นั้นไม่พูดอะไร เอาสักคำเราทำได้นะครับ เราทำได้ คนตาบอด ไทยเราใช้แอพพลิเคชั่นได้ แม้แต่กลุ่ม 1 เดียวไม่บอกว่ากลุ่มนั้นคือ อะไรแต่เมื่อไหร่ที่ App นั้นมีการอัพเดทเราก็ต้องเรียนรู้กันใหม่เราจะมีการเรียนรู้ แล้วก็เข้า App นี้ ถ้าอยากจะเข้าแอปนั้นเราต้องปรับไป 3 ปีนะ ปุ่มปุ่มปุ่ม ขอเข้าไปเลย นี่คือเรื่องจริง ที่ในมุมของผู้ใช้ว่า มันเจ็บอย่างนี้จริงๆแล้วก็เมื่อกี้พูดถึง PDF pdf ที่มาจากทริปนี้ว่าไปแล้วอีกเรื่องนึงแต่ PDF ดีมาก ที่สุดในบ้านเราก็คือ PDF ที่มาจาก scan ocr Scanner ด่วนๆครับ ไม่มีการ ocr สักวันออกมาเป็นภาพ แล้วก็ไปเซฟ cf อันนี้นี่ เป็น PDF ที่ พระอาจารย์มณเฑียรอยู่ยังอยู่นะ อาจารย์มณเฑียรนี่ ไม่ชอบ pdf แบบนี้เลยเอาเป็นว่ารังเกียจฉันเลย ใครอย่ามาส่งให้ท่านทีเดียวนะอาจจะโดนด่ากลับไปให้ท่าน อาจจะโดนด่า ซึ่งจะบอกว่าร้านในเว็บส่วนใหญ่นี่ จะเป็น PDF แบบนี้จริงๆ แล้วถ้ามันเป็นเนื้อหาที่มันไม่สำคัญมาก นะครับเรายังปล่อยไปได้แต่ถ้ามันเป็นเนื้อหาที่สำคัญจริงๆเราต้องเอามา ทำการ อีกรอบหนึ่ง เพื่อที่จะทำให้อ่านได้ครับ คือผมจะบอกว่าอุปสรรคในการใช้เทคโนโลยีของตาบอดนี่ จริงๆมันเริ่มตั้งแต่ การที่ทำบุหรี่ ซึ่ง อุปกรณ์ที่จะใช้แล้วนะครับ หลายท่านอาจจะมองว่าโอ้คนตามของที่มี คนตาบอดนี่ สวยใช้ iphone ราคาสูงที่จริงไม่ครับ คือจริงๆเราต้องใช้ว่าอุปกรณ์พวกนี้เราใช้ได้แล้วมันค่อนข้างเสถียร แต่ถ้าสมมุติ เราเลือกได้เราก็อยากจะใช้ที่มันราคาไม่สูงมาก ครับเหมือนกัน ที่นี้พอ อุปกรณ์เรามี เราหาได้ อาจารย์ วิธีใดก็ตาม กู้เงินมาหาเงิน มาโดยวิธีใดก็แล้วแต่ก่อนที่ยังเป็นกระทรวง ICT นะครับมันก็จะมี อุปกรณ์ให้ยืมให้ขออะไรก็ว่าไป มาถึงเรื่องของ การใช้งานอีก คนตาบอดที่ไม่ใช่ว่า ซื้อโทรศัพท์มา 1 เครื่องหรือซื้อคอมพิวเตอร์ 1 เครื่องนี่จะเอามาใช้ได้เลย ต้องเอามาฝึก วิธีการใช้ร่วมกับสติ๊กเกอร์อีก เมื่อก่อนนี่ คอมพิวเตอร์มินิ ยังไม่มีแบบฟรี freeware ไม่มี open source นี่เราต้องลง คุณเพิ่ม ซื้อสติ๊กเกอร์เอามาใช้งานเท่ากับว่าเราซื้อคอมพิวเตอร์ 1 เครื่อง ลงทุน ซื้อคอมพิวเตอร์ประมาณ 2 เครื่อง ที่เราจะใช้งานได้ เอามาใช้กันได้โอเค แก้ปัญหาได้ด้วยเงินนะครับ แต่ว่าอุปสรรคหลังสุด เลยก็คือเรามีคอมพิวเตอร์เราใช้งานเป็น องค์กรของคนตาบอดนี่หรือ คนพิการนี้เราก็พยายามที่จะฝึกหรืออบรมให้คนพิการสามารถใช้เทคโนโลยีได้อยู่แล้ว อันนี้ไม่ต้องกังวลแต่เรามาเจออุปสรรคสุดท้ายก็คือเนื้อหา ข้อมูล ที่มันมีให้บริการอยู่ทั่วไปเราเข้าถึงไม่ได้อันนี้ เดี๋ยวจะไปใช้เงินซื้อก็ไม่ได้ จะไปนั่งบังคับ ลำบากนะครับ ฉะนั้นก็คือ เราหวังพึ่งนี่ล่ะครับ ที่เราได้มีการมาเซ็น ตกลง อะไรกันในวันนี้ การที่เราได้มาพูดคุยอะไรในวันนี้เราก็จะได้มีการพัฒนาสิ่งเหล่านี้กันได้ดีขึ้น อนาคต accessibility ลงไปด้วยในหลักสูตร นะครับ หนึ่งในหลักสูตรของการเรียน I wish ใส่คอมอะไรพวกนี้ใส่เข้าไปเลยนะครับ เวลาเขาออกมานี่เขาจะได้รู้ว่า คนเขาอยากคิดเผื่อเลยครับ เขาอยากคิดเผื่อแต่เขาไม่รู้ว่าจะทำอย่างไร นะครับ มันยังมีเว็บ แป๊บนึงไม่ต้องออกชื่อแล้วกันนะครับ เป็นเว็บของภาครัฐนี่ วาดภาพคนตาบอด เข้าไปในเว็บนั้นได้จะต้องมีเสียงครับ เสียงเข้าไป นะครับ แอบไปตรงไหนก็พูดตรงนั้น คราวนี้เละเทะเลยครับ อย่างที่เขาใส่มา greenland ของเรา สนุกสนานครับ ยังเว็บมี 2 ผู้บรรยายครับ น่าจะเป็นอย่างนี้นะครับ อันนี้เป็นอุปสรรค ที่ต้องบอกว่า อาจจะยังมีอีกเยอะนะครับ แต่ว่าผมว่าแค่นี้ฟังแล้วก็น่าปวดหัวแล้วนะครับ ฉะนั้นก็เดี๋ยว ขอให้ท่านอื่นพูดต่อบ้างนะครับขอบคุณครับ ค่ะก็รับทราบถึงปัญหาและอุปสรรค ของทางคนตาบอดในการเข้าถึงเนื้อหาดิจิตอลและบริการนะคะที่เรามาถึงกัน ผู้ให้บริการเนื้อหาบ้างนะคะ ขอเป็นทางสนนะคะ บ่ได้มีนโยบาย The miracles หลักการอำนวยความสะดวก เพื่อให้ประชาชนทุกคนสามารถเข้าถึงบริการพื้นฐาน ของระบบ ขนส่งสาธารณะได้อย่างไรบ้าง ขอให้รับประสบการณ์ตรงนี้เพราะเรื่องการขนส่งเป็นเรื่องที่สำคัญนะคะ ทุกคนต้องเข้ามาใช้บริการ เชิญค่ะ พูดถึง กระทรวงคมนาคมในภาคกลางขนส่งสายตาจะมองว่าเราเป็นผู้สร้างอย่างเดียวหรือเปล่า จริงเราเป็นเราเป็นผู้ให้ด้วย นะครับ ส่วนของสิ่งอำนวยความสะดวกผู้พิการ แล้วพวกคนทุกคน ที่ผ่านมากระทรวงคมนาคมของเรามีการให้ความสำคัญ ออกกฎกระทรวง เมื่อปี 2500 55 56 นะครับ ขออนุญาตเป็นกฎกระทรวง การกำหนดลักษณะหรือจัดให้มีอุปกรณ์สิ่งอำนวยความสะดวก หรือบริการในอาคารสถานที่ยานพาหนะ บริการขนส่ง เพื่อให้คนพิการสามารถเข้าถึงและใช้ประโยชน์ 2556 นะครับ อันนี้คือสิ่งที่กระทรวงคมนาคมให้ความสำคัญและออกกฎกระทรวงออกมาถามว่ากฎกระทรวงฉบับนี้มีความแตกต่างจาก กระทรวงกระทรวงมหาดไทยหรือไม่ หรือกฎกระทรวง ของกระทรวงพ. มหรือไม่ คล้ายๆกัน สงครามอนาคตนี้เราเพิ่มเนื้อหาเข้าไป ในเรื่องของตัวยานพาหนะและการให้บริการด้านการขนส่ง ซึ่งเป็นภารกิจของกระทรวงคมนาคมโดยตรงโดยที่เราต้องการกำหนดให้อำนวยความสะดวกของยานพาหนะ สามารถรองรับการใช้งานของคนทุกคนได้รวมถึง การให้บริการ อันนี้คือจะเป็นการ Training บุคลากร ปลุกจิตสำนึกให้บุคลากร Service Mind ให้บริการคนทุกคนเพื่อที่จะใช้บริการได้อย่างสะดวก อันนี้คือสิ่งที่ออกมาเป็นกฎกระทรวง แต่ว่าในส่วนของ ภาคในเชิงนโยบาย ในปี 2561 นี้ กระทรวงคมนาคม ได้ทำเป็นยุทธศาสตร์ การพัฒนา คมนาคมขนส่งภายใน 20 ปี 2561 2580 คือในหลักการ ขอแผนยุทธศาสตร์ตัวนี้ ก็จะมี 4 Concept หลักด้วยกัน คือการขนส่งที่ปลอดภัยและสิ่งแวดล้อม การขนส่งที่มีประสิทธิภาพ แล้วก็ในส่วนของการขนส่ง สำหรับคนทุกคน ก็คืออินคลูซีฟทรานสปอร์ตนั่นเอง อันดับ 4 ก็คือ การนำแนวคิดเทคโนโลยีนวัตกรรมมาใช้ในการพัฒนาระบบ ขนส่งครับ ในส่วนของการพัฒนาสิ่งอำนวยความสะดวก เธอก็จะมีทางที่ผ่านมา จะมีการดำเนินการทั้งการพัฒนาด้านโครงสร้างพื้นฐานเป็นหลัก ที่ที่มีการ พัฒนาสิ่งอำนวยความสะดวกก็จะต้องมีการปรับปรุงอะไรบ้าง อย่าคิดว่าเราเคยได้ยิน รถโดยสาร Eiffel ชานชลาสถานีรถไฟที่ให้บริการนะครับผม ตรงนั้นนี่ คือมีการปรับปรุง พญามีการปรับปรุงด้วยข้อจำกัดของงบประมาณ ที่จะต้องนำมาใช้ในการปรับปรุง ก็ทำได้ อาจจะยัง ไม่ครอบคลุม มากนัก แต่ว่า ในส่วนของการ information เป็นเรื่องที่สำคัญโดยที่ ก็คือหน่วยงานของสนข. เองนะครับ ได้รับมอบหมายมาให้ดู เรื่องของเว็บไซต์ด้วย ว่ากระทรวงคมนาคมเราจะผลักดันไปอย่างไรต่อไป มีการหารือร่วมกันระหว่างหน่วยงานที่เกี่ยวข้องนะครับ ว่าเราจะทำอย่างไรให้เบื้องต้นเว็บไซต์ของหน่วยงานทุกหน่วยงานของกระทรวงคมนาคม สามารถเข้าถึงได้โดยคนทุกคนนะครับ ได้มีการหารือกัน แล้วก็เรียกว่า ตรวจสอบเว็บไซต์ โดยใช้ทุน ของสวทช amos พี่เช็คเกอร์ อันนี้ก็คือ error ยังมีอยู่นะครับ อันนี้เฉพาะในส่วนของทรู คนรักกัน เว็บไซต์ของหน่วยงานส่วนใหญ่พัฒนา เป็น 10 ปีและพัฒนาปรับปรุงมาเรื่อยๆในส่วนของการพัฒนา คนที่มาแทน ระบบ เทคนิคต่างๆ ไม่เท่ากัน หรือไม่สามารถที่จะพัฒนา ให้ร้อยเปอร์เซ็นต์ได้นะครับผม อีกกรณีหนึ่งเป็นการใช้เว็บไซต์สำเร็จรูปซึ่งหน่วยงาน การปรับปรุงแก้ไขก็เป็นไปด้วย ในส่วนของการปรับปรุงนะครับ อันนี้เป็นลักษณะ สภาพปัญหาที่เราพบเจอมานะครับ ว่าของภาคการขนส่งนี่เราปรับปรุง ทำกายภาพแล้วก็ในส่วนของข้อมูล ซึ่งจะเป็นเส้น รายการให้ผู้ใช้ทุกคนสามารถเข้าถึงระบบ การขนส่งของประเทศลาวได้นะครับ ขอบคุณค่ะ ชอบคำหนึ่ง ที่ใช้พูดนะคะเรื่องของ Service Mind ที่มีการอบรมบุคลากร แล้วก็ให้ความรู้ให้เข้าถึง เมื่อคืนน่าจะเริ่มต้นจากตรงนี้ถ้าหน่วยงานมีความตั้งใจที่จะให้บริการ ที่เข้าถึงทุกคนนะคะ มันก็จะเกิดเรื่องของนโยบายออกมา App เป็นรูปประธรรมอย่างที่ทราบมาว่า สนข. เองได้ดูแลรับผิดชอบเว็บไซต์ของกระทรวงคมนาคม เหมือนกันลูกโลกภายใต้คมนาคมได้มีการใช้บริการเรื่องการตรวจสอบ เว็บไซต์และปรับปรุง ตอนนี้ยังไม่เป็น 0 ก็เข้าใจว่าค่อนข้างมีปัญหา แต่ว่าค่อนข้างน้อยทีเดียว เมื่อกี้ได้พูดถึงเรื่องการพัฒนาเว็บไซต์ ภาครัฐก็อาจจะมีอุปสรรคเรื่อง ผู้พัฒนาต้อง เปลี่ยนไป ใช้เว็บไซต์มาตรฐานเป็น template อาจจะเข้าถึงไม่ได้หรือไม่สะดวก จะให้คนเอาไปรับในฐานะที่เป็นผู้พัฒนาและมีประสบการณ์ ทางได้ usuzan มีคำแนะนำหรือประสบการณ์ ในการพัฒนาปรับปรุงระบบ ไม่เกิดการเข้าถึงว่าอย่างไรบ้างคะ มันอยู่ที่จริงจังแค่ไหน โอเคเราได้ยินคำนี้ที่บอกว่ายากนะ อยากกินครับ อยู่ที่ว่า เก่งจังเลยเที่ยวไหนที่จะทำให้สำเร็จ ถ้าเราบอกว่ามันยาก ผู้บริหารทุกวันเลยว่าใช้ได้หรือยังใช้ได้หรือยังเดี๋ยวมันจะใช้ได้ครับ เอาเข้าใจภาคเอกชนเวลาทำน้ำพวกนี้ ทำให้ผู้พิการใช้ได้นี่ ifrs ที่จะใส่เข้าไปทำให้ผู้พิการใช้ได้นี้ ใช้โลจิก โปรแกรมเมอร์ได้อยู่แล้ว ทำให้มันสวยยากกว่าอีก คือพลังที่ต้องอัดลงไปให้มันสวยกับพลังที่จะอัดลงไป ผู้พิการใช้ได้ เขาไม่สวยอัดพลังมากกว่า ครับ เอาชนะมันอยู่ที่ว่า เชียงใหม่ affiliate definition of done ที่บอกว่า Concept มันไม่ได้รวม เรื่องของเอ็งครู 10 เข้าไปด้วยเรื่องนี้เข้าไปด้วยนี่ เขาก็จะไม่แคร์ ครับ เมื่อก่อนเวลาเขา Test accessibility ไม่ใช่เว็บออกมาใช้ได้นะ เว็บออกมาแล้วมันเห็นมาเขาจะได้มาสวยงาม ให้มาใช้ไม่ได้ usability มันไม่ผ่าน บริหารให้ความสำคัญว่าสวยไม่พอ สารใดไม่พอ ต้องใช้งานง่ายด้วย อยู่ดีๆเว็บก็ใช้งานง่าย App ก็จะใช้งานง่ายขึ้นมาเพราะมันมีการเทรนมันมีเรื่องพวกนี้เข้ามา จริงๆแล้วคือ ใส่ใจแค่ไหน โปรแกรมเมอร์ทำได้อยู่แล้วนะครับ ก็เลยอยากฝากไว้ว่าถ้าเป็นไปได้ เราอยากให้มันเป็นนอนนะ สุดท้ายอยากให้มันเป็นนอนแต่วันนี้มันยังไม่เป็น แปลงที่ใส่อาจจะไม่ใช่ อยู่ที่โปรแกรมเมอร์หรืออยู่ที่คนสร้าง แดงที่ใส่ เพื่อการใส่ข้ออ้าง ให้กับโปรแกรมเมอร์ทำ เช่นผู้บริหารที่ถามว่าใช้ได้หรือยัง ผู้บริหารภาครัฐ ที่ทุกครั้งที่เจอ ผู้บริหารตามธนาคารต่างๆและถามว่า App คุณใช้ได้หรือยังอะไรอย่างนี้ ยิ่งเราสร้างอแวร์เนส โปรแกรมเมอร์ที่ทำงานง่ายๆบอกเลยว่า สำหรับโปรแกรมเมอร์ ถ้ามีข้ออ้างที่ดี definition of done มันมีเรื่องนี้เข้าไปอยู่ด้วย ทำได้อยู่แล้ว นะครับ สามารถอ่านหนังสือได้ หมายถึงว่าข้อมูล เพื่อที่จะเรียนรู้วิธีการทำของพวกนี้ ไม่อยู่เต็มไปหมดเลย ล่าสุด อย่างงาน US Thailand ทีมเราเพิ่งจัดไป เชิญ accessibility จากออสเตรเลียไปพูดเรื่องนี้ คือเราค่อนข้างแคร์เรื่องนี้มากๆ เพราะฉะนั้น ที่บอกให้เราทำน่ะ definition of ดันบริหารบอกว่าเสร็จหรือยังแล้วก็บอกเสร็จแล้วครับ แต่เรื่องนั้นมันไม่ได้อยู่ใน descendants of the sun เลยไม่มีข้ออ้างที่จะไปทำ อยากได้ข้ออ้างครับ เห็นภาพเลยนะคะเพราะจริงๆแล้วไม่ยาก ไม่ต้องมีข้ออ้าง หรือมีแรงจูงใจ หรือไม่แล้วผลักดัน ให้ทำเมื่อกี้เห็นภาพเลยค่ะ ที่ทำให้สวยน่าจะยากกว่า ทำให้เข้าถึง ทำให้สวยยากกว่าคือจากการค้นคว้าจากโปรแกรมเมอร์เข้ามา เข้าใจประโยคนี้เลยค่ะ อันนี้จะเป็น 1 จุด เวลาเราไปอบรมใช้งานนี้ เราอาจจะสามารถจูงใจให้โปรแกรมเมอร์เข้ามาตรงนี้ได้ แต่อย่างไรฝากถึงผู้บริหารในห้องนี้นะคะ แรงผลักดันจากผู้บริหาร ไม่ใช่แค่เศษนะคะ แต่ต้องใช้ได้จริงทุกคนทุกกลุ่ม ทีนี้มาถึง ผู้พัฒนาตัวช่วยแล้วค่ะ เก่งก็ไม่ได้ยาก แต่ถ้ามีตัวช่วยในงานวิจัยมีอะไรที่จะเข้ามา ให้ทางผู้พัฒนาและผู้ให้บริการอยู่สามารถ ทำให้เกิดการเข้าถึงเนื้อหาบริการดิจิตอลได้ ก็อยากให้ ตัวแทนสวทชช่วยแชร์ตรงนี้ด้วยค่ะ ครับ ก่อนจะเป็น เรื่องของทุนเรื่องของ อะไรต่างๆ จะขอเล่าแชร์ประสบการณ์ เคยร่วมงาน ทางสพจธนาคารแห่งประเทศไทย จะไปร่วมคณะกรรมการในการพัฒนาแอพพลิเคชั่นบริการ เข้าถึงบริการ app ธนาคาร เข้าถึง จะพักแล้วต่างๆเว็บไซต์อะไร 13 * อภิรักษ์พูดไปแล้ว เป็นเรื่องจริงจัง เพื่อให้มีแรงผลักดัน ประเด็นหนึ่งที่สำคัญ ให้เกิดแรงผลักดัน คือมันต้องมีความเข้าใจก่อนอันดับแรก ใจความสำคัญตรงนั้นถ้าผู้บริหารเข้าใจความสำคัญตรงนั้นและเข้าใจจริงๆว่าการเข้าถึงมันคืออะไร มันจะดันไปทุกทิศทาง และทำให้เกิดการทำงานจริงๆไม่ใช่ผลักดัน ให้มีตัวรับแล้วเสร็จ มันคือใคร จริงจังมีแรงผลักดันภายใน แล้วก็ผลักดันในสิ่งที่ถูก คือขี่ที่ 2 นะครับ ขยายตรงนี้นิดนึงว่ามันสำคัญอย่างไรไม่ควรที่จะเข้าใจว่า เหมือนเราลงทุน โรงแรม 80 20 ครับ ศรชัยใช้ได้แล้ว 80% แล้วลงมาประมาณอีก 20 เปอร์เซ็นต์เรื่องการเข้าถึงดิจิตอล HD มันไม่ใช่กลุ่มใครกลุ่มคนหนึ่ง กว้างกว่านั้น โทรศัพท์ ทุกๆคนอยากจะบอก ให้เห็นภาพวาด แก้ไขหน่วยงานภาคเอกชนและมีการเปลี่ยนแปลง ที่สำคัญคือการ ทำดิจิตอลทรานฟอร์เมชั่น ประกัน มาเป็น ทุกอย่างอยู่บน App บนเว็บต่างๆ ทำให้เกิดการขาดหายไป การสื่อสารต่อหน้าการแลกเปลี่ยนการพูดคุยการบริการ เข้าถึงได้ง่าย พ่อมาเป็นเว็บ มันคืออะไรหน้าจอ สิ่งที่แตะแตะ แล้วหลังจากนั้น ถ้าเข้าถึงไม่ได้ล่ะ เกิดอะไรขึ้น มีคนอธิบายไม่มีคนคอยช่วยเหลือเพราะฉะนั้น ตอนนี้ภาครัฐ ทางกพร คณะกรรมการพัฒนาระบบราชการ เขามีนโยบาย นโยบายผลักดันดิจิตอล Government อะไรต่างๆผลักดันให้ภาครัฐ ทุกอย่างเป็น in Service ก็คือ 700 กว่า service นะครับภาครัฐ ไม่รวมพระเอกจน ผัก ผลักดันจากรถ Counter ลง ให้ผู้ใช้เรียนรู้ รับผิดชอบตรงนั้นเอง การเข้าถึง ก็จะลดลงนะครับเขาเรียกว่าดิจิตอลเก็บมากขึ้น การเข้าถึงเชิงดิจิตอลมากขึ้น สิ่งที่จะช่วยตรงนี้ได้ก็คือเรื่องของดิจิตอล ability เป็นคีย์หลัก 1 ที่ลดช่องว่างตรงนี้ แต่ว่า เสริมตรงนี้นิดนึง ผมได้ทีละอันหนึ่ง พระอาจารย์มณเฑียร คือผมได้ขี่มาก็คือ หลายคนโดยเฉพาะผู้บริหารจะเข้าใจว่า มักจะมี My Set บางอย่าง เช่นว่า ก็ขอโทษแล้วกัน ปัญหาว่าคนพิการนะครับ ใช้ไม่ได้ ว่าจะไม่มีความรู้ในการเข้าถึงอะไรอย่างนี้ แอพพลิเคชั่นอะไรอย่างนี้ ดีที่เจอนะครับบางคนที่เจอแต่จริงๆต้องแยกกันก่อน เหมือนคนปกติล่ะครับ ไม่มีอินเตอร์เน็ตให้ใช้ ไม่มีเว็บไซต์ที่ให้ความรู้ให้ใช้ พอมีมา มันเป็นสิ่งที่ควรมีถูกไหมครับ แต่ว่าเขาจะอ่านให้เข้าใจแค่ไหน ใช้งานได้แค่ไหน อันนี้เป็นอีกประเด็นหนึ่ง เป็นเรื่องของการผลักดันเรื่องการเรียนรู้ของผู้ใช้ ดันผู้ใช้ ประเด็นคือคุณต้องทำให้มีก่อนเข้าถึงได้ก่อน สำคัญคือต้องดีกว่า ส่วนการเรียนรู้และผลักดันได้ วันที่ คุณโจ้บอก App ที่เรา พ่อถึงไม่ได้ ให้เขาหาวิธีเรียนรู้ให้ได้อยู่ดี ทุกคนมีแรงผลักดันตรงนี้อยู่แล้วนะครับ เพราะฉะนั้นสิ่งที่สำคัญคือทำให้มันเข้าถึงได้ก่อน ในส่วนของ datatable อย่างนั้นเราจะตรงนี้ เห็นตอบมาว่า เราจะทำให้มัน assessable อย่างไร เอาที่ร่วมมานะ หลายคนพัฒนาเซอร์วิส โดยมองในเชิงเทคนิคก่อนเช่น อยากให้คุณโจ้บอกเลย คนตาบอดเข้าถึงเว็บไม่ได้ ไม่เห็นใช่ไหมเดี๋ยวใส่เสียงให้เลย ใช้เทคโนโลยี ใส่เข้าไปก่อนโดยไม่เข้าใจนะครับ คุณต้องเข้าใจก่อนเข้าใจพฤติกรรม User User เป็นอย่างไร เรียนรู้ User ก่อน User มีใครบ้าง เขาเป็นอย่างไร อันนี้สำคัญ ก่อนที่จะ สิงโตที่ว่าทำอย่างไรให้เข้าถึงได้นะครับ มาตอบมาว่า User ที่เราต้องเข้าถึงได้นี่คือใคร หลายคนคิดถึงอันดับแรกเลย พอเถอะพูดถึงบริการดิจิทัล เว็บไซต์ต่างๆคือคนตาบอด จริงคำว่าเข้าถึงได้มีมากกว่านั้น อันดับ 2 ก็คือคนหูหนวก เห็นวีดีโอ ภาพเคลื่อนไหวต่างๆไม่รู้พูดอะไรบรรยายอะไร บางครั้ง เอาง่ายๆครับ แม้กระทั่งดนตรีเห็นแต่คนเล่น ไม่รู้เป็นเสียงทำนองเพลงอารมณ์ประมาณไหนอย่างไร อันนี้คือคนหูหนวกรองลงมา ยังมีอีกหลายกลุ่มนะครับ ที่ต้องการการเข้าถึงไม่ใช่คนพิการ ถ้าเราดูตอนนี้สถิติแค่คนพิการ ตามที่สภาดิจิตอล สำรวจมายกตัวอย่าง ในสำรวจและตกสำรวจประมาณ 4 ล้านคนนะครับ จริงๆต่อไปเป็นยุคของผู้สูงอายุผู้สูงอายุ 13 ล้านคน ไม่ใช่ 1423 ประเทศของประเทศ อันนี้เป็นสิ่งที่จะมาตามวัย มีเรื่องสมรรถภาพและโลก ที่เกี่ยวกับการเรียนรู้ การมองเห็นสายตาเลือนรางสายตายาว เรามองมือถือ ถ้าเป็นการออกแบบ ที่ไม่คำนึงถึงผู้ชายนะ จะเป็นตัวเล็กๆนะครับ พื้นหลัง กับตัวอักษรสีน่าจะใกล้เคียงกันเลยอันนั้นสีสวย แต่ไม่รู้สึกว่ามันอ่านได้ไหม ถ้าคนสายตา มีปัญหาสายตาสายตายาว มองเริ่มเบลอแล้ว คือสายตาเลือนรางนะครับ แค่มองก็มองยากแล้ว เพราะฉะนั้นมันไม่ใช่แค่กลุ่มคนพิการแล้ว ทุกคนทุกคนต้องมีปัญหาสักวันหนึ่ง ถ้าเป็นการเข้าถึงที่ทุกๆคน เราในงานนี้เราเน้น keyword โดยถ้วนหน้าถ้วนหน้าคือ for ทุกคน เข้าใจว่าจริงๆแล้วนี่ ความสำคัญและผู้ใช้ ไม่ใช่แค่ใครบางคนสำหรับทุกคน มาขน อาจจะได้ใช้การเข้าถึงตรงนี้นะครับ อันนี้คือคีย์หลักความสำคัญอันหนึ่งนะครับ เพราะฉะนั้นอีกอันหนึ่ง ในแง่ของฝรั่ง ภาครัฐ และเอกชน พัฒนาแอพพลิเคชั่นและเว็บไซต์ต่างๆขึ้นมา หลายหน่วยงานก็พยายามเข้าถึง ให้เข้าถึงได้ ไปทีละกัน 1 พี่จะทำให้ถึง มาแล้ว dga ยกตัวอย่าง ให้คำแนะนำว่า สำคัญไม่สำคัญควรจะเข้าถึงได้ ทำอันนั้นก่อนนะครับ เบื้องต้นขอครั้งนี้ก่อน เปลี่ยนประสบการณ์นะครับ สอบถามผู้ใช้หนี้ค่ะวันนี้จะมาอยู่ด้วยกัน ขยะ มีส่วนร่วมในการผลักดันตอนนี้อย่างไรบ้างคะ จริงแล้วนะครับ ถ้าไปในนามขององค์กรนี้ ทางเราก็ทำกันอยู่สม่ำเสมออยู่แล้วนะครับ เรื่องของการผลักดัน เราสามารถที่จะเข้าถึงได้ ยกตัวอย่างเช่น เหมือน App หรือบริการ ที่เราเห็นว่ามันมีความจำเป็น กับคนส่วนใหญ่จริงๆนะครับอันนี้มันก็เป็นนโยบายที่ เราจะต้องคุยกันแล้วก็ต้องช่วยกันผลักดันซึ่ง ตลอดเวลาที่ผ่านมานะครับ ทางสมาคมคนตาบอดนี่เราก็ได้ร่วมกับทางธนาคารต่างๆ ได้ไปพูดคุย คืออย่างผมเองได้มีโอกาสเข้าไปคุยกับ วอลเปเปอร์หรือคนที่เป็นนักพัฒนา ไปบางที่นี่ผมบอกเลยว่าเขาเตรียมตัวดีมากบางธนาคารนี่ ไอ้นี่เขารู้เลยเปล่า คนตาบอดเนี่ย ต้องใช้ screen Reader นะถึงจะสามารถใช้อุปกรณ์ มีโทรศัพท์มือถือได้นะครับ ไปบางที่นี่ พัฒนาไม่มีความเข้าใจเลย คือ บอร์ดคอมพิวเตอร์หรือ สอบได้เป็นเรื่องมหัศจรรย์ของโลก ซึ่งอันนี้ เราก็ต้องไปปรับความเข้าใจให้เขา เข้าใจว่าคนตาบอด สามารถที่จะใช้ อุปกรณ์เหล่านี้ได้ทั้งคอมพิวเตอร์และสมาร์ทโฟนพอเขาเข้าใจป่ะนี่ เขาจะเริ่มรู้แนวทางแล้วครับ ถ้าจะทำให้ ไอ้ตัว assistive Technology ของ บ่ใช้อยู่นี่สามารถที่จะเข้าถึงบริการของเขาได้เขาต้องทำอย่างไรบ้าง 1 2 3 4 5 อันนึงก็คือเราเองนี่นะครับ ลองกล้อง เราก็พยายามส่งเสริมผลักดันให้คนเอาก่อน เข้าถึงเทคโนโลยี มากขึ้นด้วยเพราะว่า มันเป็นแรงผลักดัน ในตัวที่จะทำให้ ผู้ประกอบการหรือผู้ให้บริการนี่ หันมามองกลุ่มนี้มากขึ้นนะครับ เราเคยเจอคำถามว่า ถ้าเขาพัฒนา บริการของเขาหรือเว็บเอาให้คนตาบอดสามารถเข้าถึงได้ ถามก่อน ในประเทศไทยมีคนตาบอดกี่คน ถามแบบนี้นะครับ ผมก็เลย ผมก็เลยต้องพยายามบอกกลับไปว่ามันอาจจะต้องดูว่า สิ่งที่เขามองมันคือมุมไหน นะครับ ถ้าสมมุติว่ามองว่า มองจากสภาพร่างกายนะครับแน่นอนว่า คนตาบอดนี่หรือคนพิการ เป็นคนกลุ่มน้อยแน่นอน นะครับ คุณครูน้อยแน่นอน พี่ถ้าสมมุติว่าถ้าเขาบอกว่าพัฒนาเพื่อที่จะให้ร่างกายปกติ ใช้งานป้าย อันนี้คนพิการจะเป็นคนกลุ่มน้อยทันทีแต่ถ้าสมมุติว่าถ้าเขามองว่า จะพัฒนาสิ่งที่ต้องการอยากจะรู้หรืออยากจะเข้าใจข้อมูลของเขานี่สามารถเข้าถึงได้ คนพิการก็เป็นคนกลุ่มใหญ่เพราะเราก็อยู่ในกลุ่มเดียวกัน เราก็อยู่อยากจะเข้าถึงอยากจะรู้อยากจะเข้าไปหาข้อมูลต่างๆเหมือนกัน เพราะฉะนั้นก็ขึ้นอยู่กับว่าเขามอง ดูกลุ่มไหนที่นี่ พอจริงๆในเรื่องของความเข้าใจ ผลักดัน นะครับ องค์กรทางสมาคมนิ่ง เราพยายาม ส่งเสริมพยายามที่จะให้ข้อแนะนำหรือแม้แต่ทำงานด้วยนะครับอย่างที่ เข้าไปในเคสของธนาคารนะครับ สิ่งที่เกิดขึ้นก็คือ ประสบความสำเร็จ เขาพัฒนาออกมาแล้ว คนตาบอด สามารถใช้งานทางเขาก็ได้ลูกค้าเพิ่ม เอาก็ได้ประโยชน์เพิ่มจากการใช้งานที่เราสามารถที่จะใช้งานได้มันก็ Win Win เราก็พยายามที่ส่งเสริมทั้งสองฝ่ายทั้งตัวของของ เราเองก็ให้ความรู้ นะครับกลับ บุคลากรหรือกลับ คนที่มีส่วนเกี่ยวข้องในการพัฒนา ต่างๆสิ่งนี้เราทำมาตลอดนะครับ ส่วนใน เรื่องของนโยบายอื่นๆในเรื่องของ การผลักดันกฎหมายเรื่องของผลักดันข้อบังคับอะไรต่างๆให้มันเกิดขึ้นอีก ทางสมาคมเองก็มี ผู้บริหาร พยายามทำเรื่องตรงนี้อยู่นะครับตอนสมัยอาจารย์มณเฑียรอยู่ ทบทวนตลอดก็จะเห็นว่า มีหลายอย่าง พี่ออกมาแล้วก็ ส่ง ฝนดีนะครับ ให้กับผู้พิการโดยรวมแล้วก็จริงๆผมจะบอกเลยว่า เวลาเราพูดถึงเรื่องของการเข้าถึง ability เรื่องของ App หรือเรื่องราวต่างๆที่ในเรื่องของการเข้าถึงที่เป็นดิจิตอล accessibility คนมักจะมองว่า นี่เราทำไป ให้คนตาบอด เดี๋ยวผมจะบอกว่าเหมือนที่ ดรชัชวาลพูดเมื่อกี้นะครับเมื่อจริงๆแล้ว การทำสิ่งเหล่านี้มันไม่ได้เกิดประโยชน์กับคนตาบอดกลุ่มเดียวเพียงตะวัน คนตาบอด เสียงดัง มันชอบโวยวาย ฉันไม่ได้ก็เลยต้องโวยวาย ปีนี้ออกมาโวยวายปุ๊บนี่กลายเป็นว่า เดี๋ยวเราต้องทำให้คนตาบอด ทำให้คนตาบอดจริงๆแล้วมันไม่ใช่นะครับมันต้องทำให้คนทุกกลุ่มและข้อสำคัญเลย ผมไปที่ไหนก็พยายามพูดเรื่องนี้ตลอด แล้วก็อย่าคิดว่าทำให้คนตาบอดหรือทำให้คนพิการคนกลุ่มใดกลุ่มหนึ่งคิดว่าทำให้ตัวเองแล้วกัน เพราะว่าเมื่อไหร่ คนที่เป็นนักพัฒนาหรือคนที่เป็นผู้บริหารเองเมื่อไหร่ที่เราแก่ลงไปเราต้องพิการถ้าไม่ตายเสียก่อนนะครับ ต้องพิการอย่างใดอย่างหนึ่งแน่นอนและก็หูหูก็ตา นะครับ ได้อย่างนึงแน่นอนแล้วถ้าเกิดว่ามันไปถึงวันนั้นแล้วนี่ เรากลับมาใช้สิ่งที่เราพัฒนาไม่ได้ ผมอาจจะช้ำใจมากกว่าตอนที่เราอยู่ตอนนี้ เฮ้ยอันนี้ฉันทำเองน่ะ แต่ทำไมฉันใช้ไม่ได้นะครับเพราะฉะนั้น เหนื่อยไม่ต้องทำ ตัวเองในอนาคต ได้ใช้แน่ๆนะครับ แล้วก็ในปัจจุบันนี้ก็จะมีคนกลุ่มหนึ่งที่ได้ใช้แน่นอน อันนี้ก็เป็น เรื่องที่จะฝากไว้แล้วก็ ทางสมาคมคนตาบอดแล้วก็มียินดีนะครับ ที่จะให้คำปรึกษานะคะถ้าเกิดว่าหน่วยงานไหนต้องการที่จะทำให้ เว็บของท่าน นัดรับแอปพลิเคชันของท่านสามารถเข้าถึงได้แต่ขออย่างนึงนะครับ ศึกษาก่อนทำ ครับผม เป็นเรื่องที่คุยกันแบบเหมือนไก่กับไข่เลย คือทำแล้วไปหาเราต้องปรับ แล้วพรุ่งนี้เขาจะยอมไหมนี่ เอาไปลงทุนต้องทำใหม่ต้องนู่นนี่นั่น เหล่านี้ให้คน นาฬิกาสามารถเข้าถึงได้หรือให้มัน access และนี่มันก็ยังสวยงามเหมือนเดิม คนชอบเอาเปรียบเทียบนะครับ ทำให้ Flash Drive ไม่เข้าถึงได้มันก็จะไม่สวยงาม จะทำให้มันสวยงามก็ต้องยอมให้มันเข้าถึงไม่ได้ อันนี้มันเป็นความเข้าใจที่ เดี๋ยวผมว่าทาง หนัง US ux ui น่าจะพูดได้นะว่าเป็นความเข้าใจที่ผิดหรือถูก ผมพูดไว้ก่อนเลยว่าผมว่าผิด นะครับ ไม่ถูกแน่นอนนะครับเพราะฉะนั้นอันสวยงามนะครับ และ การเข้าถึงได้มันสามารถไปด้วยกันได้ นะครับผมยืนยันเพราะว่ามีหลายที่ที่เขาทำได้นะเพราะฉะนั้นเมื่อมีที่หนึ่งทำได้ อื่นเขาบอกว่ามันเป็นไปไม่ได้ วันนี้ย่อมเป็นไปไม่ได้ ยิ่งพูดยิ่งงงใช่ไหมครับ นะครับ ก็ ผม ผมชื่อนะครับ ในความ มีความเป็นไปได้ เพราะ ความเป็นไปได้มันจะทำให้เราเริ่มต้นใหม่ได้เสมอ ครับขอบคุณครับ เสียงปรบมือ ค่ะขอบคุณค่ะ มาคำถามเมื่อกี้เลยนะคะความสวยงามกับ การใช้งานได้นะคะ ผลักดันตรงนี้เราจะผลักดันกันอย่างไร ในอนาคต เชิญคุณอภิรักษ์เลยค่ะ โอเคครับเป็นไปได้อยู่แล้วครับอยู่ที่ พลังลงไปแค่ไหนเอาเข้าจริงแล้วเนี่ยต่อให้ไม่พูดถึงคน ปุ่มผู้พิการนะครับ ทำให้คนตาปกติ ใช้ได้นี่ บ่ยากแล้วนะ ครับ มันยากตรงที่ เขาคิดเอาเองน่ะ คนทำเขาคิดเอาเองว่าเขาไม่มา เขาไม่เอามา Test กับผู้ใช้ ขอไม่มาเทสกับผู้ใช้ก็ใช้ไม่เป็น ก็จะได้แค่เว็บหน้าตาสวยๆมาใช้ไม่เป็นเป็นเรื่องปกติเพราะฉะนั้นถ้าอยากให้ใช้ได้ เฟซกับคนนั้น แรมโบ้ เสกได้ คือถ้าเขาเทสเขารู้ว่ามีปัญหาตรงไหนมันก็แตกได้เองเพราะฉะนั้นนี่ กำลังลงไปขอให้เด็ก Vision of dusk ครับ ทำได้นะแล้วก็จริงๆอยากสึกตรงนี้ด้วยว่า ไม่ใช่แค่ผู้พิการทางสายตานะครับมันจะมี Concept อย่าง ออฟไลน์เฟิร์ส คนที่เข้าถึงอินเทอร์เน็ตไม่ได้ เขาคือ disability อย่างหนึ่ง เข้าถึงอินเทอร์เน็ตไม่ได้หลายๆแอปพลิเคชั่นจะออกมาเป็นแบบออฟไลน์เฟิร์ส คือเผื่อกรณีที่คุณไม่มีอินเทอร์เน็ตคุณ ยังสามารถใช้ Application ของเราได้และยังมี ability อีกมากมายพี่ ในหลายรูปแบบที่ ถ้า สิ่งนั้นมันอยู่ใน ในคำว่าเสร็จน่ะ ในเงื่อนไขของคำว่าเสร็จ มันก็จะเสร็จออกมาได้นะครับ ใส่เข้าไปให้ได้ ย้ำเรื่องข้ออ้างครับสร้างข้ออ้างให้พวกเราด้วยนะครับ ครับขอบคุณครับ ขอบคุณค่ะ ก็อันนี้ประเด็นนี้ เรื่องเมื่อกี้เราพูดกันเรื่องออนไลน์ ค่อนข้างเยอะ เว็บไซต์แล้วก็ เรื่องอินเทอร์เน็ตเรื่องของการออนไลน์เมื่อกี้เป็นประเด็นที่สำคัญ เรื่องของการเข้าสิง ในภาวะออฟไลน์ด้วยอยากให้เนื้อหาเหล่านั้นสามารถเข้าถึงได้ใน ภาวะที่เราเข้าถึงไม่ถึงอินเทอร์เน็ต หรืออาจจะมีปัญหานะคะก็เป็นหัวข้ออีกอันนึงที่ออกมาฝากไว้ จัดมาสำหรับทางสนข. นะคะในฐานะผู้บริการภาครัฐในอนาคตนี่ เรามองแนวทางในการผลักดันการเข้าถึงบริการ ที่เป็นบริการที่จะได้ในอนาคตอย่างไรบ้างคะ ครับในส่วนของ คือเมื่อสักครู่ที่ได้ แชร์ในส่วนของนโยบายของ การทำงานของเรา ในเรื่องของ เป็นลักษณะของเราจะผลักดันอย่างไร ด้านการพัฒนาสิ่งอำนวยความสะดวก เหมาะสมสำหรับคนทุกคน โดยภาพรวมของราก เพื่อพัฒนาระบบ และยกระดับ มาตรฐาน ของประเทศให้เข้าสู่ระบบขนส่ง เพื่อให้เป็นระบบ Transport for All นะครับโดยในเนื้อหาของตัวล่าง ดูในพิธีต่างๆ ทางด้านข้อกฎหมาย และโครงสร้างพื้นฐานและสิ่งอำนวยความสะดวก บุคลากรของบุคลากร เป็นลักษณะที่เป็นบุคลากรภาคการขนส่ง ก็คือเป็นข้อจำกัดแต่ว่า เรื่องของการพัฒนา เทคโนโลยีและนวัตกรรม คลอง 4 อำนวยความสะดวก การคมนาคม รวมถึง เบนมาตรฐานของเว็บไซต์ การดำเนินงานของ ซึ่งในส่วนของตัวเว็บไซต์นี้เราก็จะมีเป้าหมายว่าให้มีการพัฒนา เว็บไซต์ที่เป็น ได้ตามมาตรฐานแล้วก็ในส่วนของ ออกหนังสือ อิเล็กทรอนิกส์ Application นะครับมาตรฐาน mobile Application สำหรับคนทุกคน ด้านระบบ เป็นเขาเรียกว่า ข้อมูลทางด้านไอทีที่ ทาง ได้เสนอ ขับเคลื่อนนโยบาย ทั้งนี้ทั้งนั้นนะครับ ในส่วนของ ภาครัฐ เราก็ เราขับเคลื่อนด้วย แผนงานต่างๆแต่ว่าในส่วนของที่ ภาคเอกชน กระทรวงภาคการขนส่ง ในอนาคตภาคเอกชนจะมีบทบาทสำคัญเนื่องจากว่า การขนส่งเทคโนโลยีใหม่ๆ พอเริ่มต้นด้วยภาคเอกชน ในส่วนของภาครัฐเราก็ต้องสนับสนุน การดำเนินของภาคเอกชนไม่ว่าจะเป็นเรื่องของ ขึ้นมารองรับ เราจะเห็นได้จากที่ผ่านมามีการให้การขนส่ง Ondemand Service ใช้ Smooth Smartphone ในการเรียกรถ ทางลัดเราก็ต้อง support ในเรื่องของ ความปลอดภัยของผู้ใช้งานแต่ว่าในส่วนของในอนาคตนี่ครับ การใช้งานของแอปพลิเคชัน มีพัฒนาขึ้น แต่เท่าที่ฟังดูในเรื่องของการ ใช้ภาคเอกชนเรื่องมาตรฐานเว็บไซต์การเข้าถึงอะไรอย่างนี้ อยากจะฝากหน่วยงานที่เกี่ยวข้องจริงๆว่าช่วยๆ หาหนทางหรือการ ให้การพัฒนา mobile Application ของภาคเอกชน ได้มาตรฐาน คาดหวังไว้เพื่อให้การเดินทางของทุกๆคน เป็นแบบ เป็นสิ่งที่เราต้องการจริงๆ ครับผม ขอบคุณค่ะก็อันนี้แหละ ปากทางสะพานที่จะเข้าด้วยนะคะว่าการขนส่ง ทางด้านการชนจาก เกี่ยวข้องกับตรงนี้อย่างไรได้บ้าง กลับมาที่ดรชัชวาลในฐานะที่เป็นนักวิจัย พัฒนาเครื่องมือมีแนวทางในการผลักดัน อย่างไรต่อไปในอนาคต พี่จะเข้ามามีส่วนเสริมในการ สั่งซื้อแล้วก็แพลตฟอร์มแล้วก็เนื้อหาดิจิตอลที่ให้ทุกคนสามารถเข้าถึงได้ ครับก็ ทางด้านอันนี้ก็เป็นภารกิจหลักของทางทีม วิธีทำทางเดิน แล้วก็สิ่งอำนวยความสะดวก ซึ่งทางเรานี่ ก็เป็นภารกิจหลักอันหนึ่งที่ ก่อนที่จะไปตรงมาตรฐาน ถ้าฟังจากหลายๆท่านก็จะเห็นว่า อันดับแรกนี่ มีความต้องการที่หลากหลายเพื่อให้มันเข้าถึงได้ และความเข้าใจแต่ละคนก็ไม่เท่ากันสิ่งที่สำคัญ รวมกันได้นะครับ ยอมรับได้ วันนี้คือการเข้าถึงและผู้ใช้ พัฒนา เข้าใจตรงกันว่ามีการเคลื่อนการเข้าถึงสิ่งสำคัญคือเรื่อง รีสอร์ทคลอง กลับมาเรื่องมาตรฐานนะครับ พอมันมีมาตรฐานเสร็จทำอย่างไรให้มัน รวมกันได้ เป็นการรวบรวม Order ไปหลายคนนี่ พอเรามีมาตรฐานแล้ว สิ่งต่อไปที่จะทำให้มันเกิด การเข้าถึงได้ ก็คือเราต้องมี การเข้าถึงมีประเด็นหลายประเด็นที่ต้องตรวจ ทั้งใช้แรงงานต้องใช้งบประมาณเยอะ ถ้าเราสามารถช่วยได้ มีเครื่องมือที่ดีเครื่องมือและกระบวนการที่ดี ช่วยในการให้ตรวจเร็วและมีประสิทธิภาพ และถูกต้องนะครับ ต้องมีเรื่องของเครื่องคู่มือ เครื่องมือเสร็จมันจะมี อนาคตที่เราวางไว้ ให้เห็นภาพทั้งกระบวนการให้มันเกิด ตรงนี้จริงๆคือมีเครื่องมือพิเศษแต่ว่า มันต้องมีกระบวนการ ในการประเมิน รับรองว่าไอ้สิ่งที่พัฒนามานี่ มีการตรวจสอบว่ามัน ได้ตามที่ข้อต่อ เป็นกระบวนการ Insulation กระบวนการ กระบวนการ พัฒนามาตรฐาน การสร้างมาตรฐานร่วมกันสร้างเครื่องมือสร้างกระบวนการ ในการประเมิน รับรอง นะครับ ซึ่งเราจะ หน่วยงานพิธีต่างๆที่ แล้วก็ อีกหลายหน่วยงาน ที่ ที่เรากำลังคุย เพราะว่า มันจะมี ก็เพราะอย่างนี้ ผัก done 7 ร้อยเราอาจจะมากขึ้นเรื่อยๆอย่างนี้เป็นต้น มีผลต่อการผลักดันให้เกิดการบริการจริงๆของประชาชน นะครับ ส่วนนโยบายและก็มีสตช ฟัง Wallpaper อะไรต่างๆนะครับ ซึ่งมัน เป็นกระบวนที่ต้องการเป็นส่วนหนึ่งในการผลักดันตรงนี้ นะครับ ในส่วนของ ขอเรื่องตรงมาตรฐานก่อนนะครับ ตอนนี้ เนื่องจากเรื่องมีมาตรฐาน มีมาตรฐานสมอ ซึ่งเป็นมาตรฐาน ซึ่งนานมาแล้ว 10 กว่าปี ซึ่งตอนนี้เปลี่ยนมาเป็น 2.2 แล้วที่มันออกล่าสุดแล้วก็ทางดีเจก็จะ เนื่องจาก สาเหตุที่ดีเจยังไม่มีการ กระบวนการเขาเรียกว่าอะไรอ่ะยังไม่มีการผลักดันได้เต็มที่เพราะว่าเราขาดเครื่องมือที่จะมาช่วย ให้ผู้พัฒนาและผู้พัฒนาภาครัฐ ตัวเว็บไซต์ที่ไม่มีประสิทธิภาพ ตัวนี้มันต้องใช้อย่างที่บอกว่ามันต้องใช้ทั้งแรงงานแล้วก็งบประมาณเยอะอย่างที่บอกถ้ามันช่วยตรงนี้ได้เยอะเฟสนี้ก็คือต้องพยายามส่งเสริมและสร้างเครื่องมือที่พร้อมให้ ให้ก่อน เครื่องมือตอนนี้ที่เราจะทำก็คือเราจะมีจะมี 2 แนวทางก็คือ เครื่องมือและกระบวนการเครื่องมืออัตโนมัติที่จะช่วย ขวดอัตโนมัติในซอฟต์แวร์เป็นระบบ มันจะช่วยสกรีนนิ่งสิ่งที่ตรวจได้ อัตโนมัติ ออกไปก่อนแล้วสิ่งที่เหลือก็คือที่ เครื่องอัลกอริทึม ของคอมพิวเตอร์ตรวจไม่ได้เช่นเรื่องความเข้าใจเช่นเรื่องภาพมีคำบรรยายภาพคำบรรยายภาพสอดคล้องกับภาพไหมอย่างนี้เป็นต้นอันนี้ ตัวอย่างได้ชัดแล้วก็มีหลายเลเวลนะคะ การเข้าถึงได้เกี่ยวกับคนมีปัญหาการอ่านการทำความเข้าใจหรือคำศัพท์เฉพาะทาง มันจะมีเรื่องของภาษามันจะมีหลาย Level เรื่องของคนจะเข้ามาช่วยคน คนเว็บนั้นน่ะ คนเข้าใจและเข้าถึงได้หรือเปล่า เอาใช้คนเข้ามาร่วม ประเมินเป็นเซตเตอร์ตรงนี้ที่ต้องทำการต่อคือข้อใด มาตรฐานในการตรวจเพราะแต่ละคนตีความไม่เท่ากันเพราะอันนี้เข้าใจหรือไม่เข้าใจเข้าถึงได้เลย ไม่เข้าถึงได้อันนี้ยอมรับได้อีกอย่าง อันนี้เป็นต้นนะครับอันนี้ก็เป็นกระบวนการที่เราพัฒนาอยู่แล้วก็ร่วมกับ ที่ต้องกลับ หลายๆหน่วยงานนะครับแล้วก็ทดสอบใช้ พัฒนาเป็นมาตรฐานออกมาแล้วก็แผนในอนาคตที่ตอนนี้ ในของมาตรฐานของ การประเมินไม่ใช่เครื่องมือในการที่จะช่วย ตรวจสอบและแก้ไข อันนี้เป็นแค่ guideline ควรจะอย่างไร แต่จะมีกระบวนการ Test ที่ยังขาดอยู่ไปปรากฏว่าต้องเทสอย่างไรซึ่งมันจะเป็นคำนิยามกว้างๆหลายๆจุด ตอนนี้ก็มีคำนิยามมาตรฐานมาอันนี้ก็เป็นอีกมาตรฐาน เป็นภารกิจ 1 เป็นมาตรฐานตรงนี้ แล้วก็อันนี้จะร่วมกับหน่วยงานภาครัฐ เก็บตังค์ส่วนเครื่องมือตอนนี้ ตามที่บางท่านได้เห็นทั้งหน้าอันนี้ปัจจุบันเรายังทำอยู่แล้วก็เปิดให้ทำ ให้ใช้ทดสอบใช้ ทดสอบหน่วยงานในอินเตอร์เน็ต แล้วก็ หลายๆคนก็จะมีทูแล้วเป็นการตรวจ Manual แล้วก็ให้คำ ศึกษาอันนี้เป็นแผนที่จะมีในต่อต่อไปครับเพื่อส่งเสริมการเข้าถึงตรงนี้ครับ ค่ะขอบคุณค่ะก็ ค่อนข้างจะครบวงจรนะคะก็จะเริ่มจากมาตรฐานการมาตรฐานในระดับโลก wchc 2.2 เราเข้าใจว่าจะมีคำมาตรฐานแล้วก็ไปเรื่องของ ทานผักน้ำส้มด้วยก็ว่าจะไปการบังคับใช้ในภาคเอกชนแล้วก็เนื่องจาก มาตรฐานแล้วก็ต้องมีเรื่องของเครื่องมือตรวจให้มีประสิทธิภาพมากขึ้นแล้วก็ไปตามมาตรฐานที่พัฒนามากขึ้นไปนะคะแล้วก็จะมีการ ตรวจแล้วก็จะมีเรื่องของการประเมินอย่างที่บอกว่าการละลายอาจจะเป็นแนวกว้างๆแล้วก็อาจจะมี Best Practice แนวทางแนะนำ มีผู้ช่วยในการปรับปรุงเว็บไซต์ด้วยนะคะอันนี้ก็ค่อนข้างครบวงจรนะคะเวลาก็ รวมเลยมา มีคำถามสั้นๆสัก 1 หรือ 2 คำถามนะคะถ้ามีเรียนเชิญได้เลยนะคะ ขอโทษนะครับ คอมเม้นอีก ผมเห็นด้วยกับทุกความเห็นเลยครับแล้วก็ระหว่างที่ฟังก็รีบเปิดเข้าไปดูใน กลุ่มที่มีอาสา 20,000 บาท 2,000 ช่วยชื่อกลุ่ม ช่วยอ่านหน่อยนะที่ทำร่วมกันหลายๆคนกับพี่โจ้ด้วยนะคะที่ทราบเรื่องนี้ ตั้งใจเข้าไปดูว่าเขาเอาอะไรมาแชร์กันบ้าง ที่มันไม่ได้เป็นเบสเนี่ย ผมรู้แล้วนะครับว่าเคสแบบนี้แหละเยอะมากนักเรียนที่ได้เรียนโรงเรียนหรอ ปกติมีคนตาบอดมาเรียนด้วยซึ่งมันก็ดีมากๆ ที่สุดก็มี ที่ไม่ใช่ text-based ออกมาก็มาขอให้กลุ่มนี้ช่วยอ่านเยอะพอดีเมื่อกี้เข้าไป อ่านดูซึ่งมี ตัวอย่างหนึ่งที่อยากจะใช้พวกเราก็คือว่า เอกสารพวกนี้มันไม่ได้มันไม่ได้เป็นเรื่องของเว็บไซต์ซึ่งจะเป็นการตรวจสอบระยะยาวมันไม่ได้มีการตรวจรับไม่ได้มีทีโออาร์พบว่าประเด็นนี้ ประเด็นที่แอลเบเนีย ซึ่งถ้าเราทำได้ มีตัว P O R N มีตรวจสอบแต่มันออกมาทุกวันมันออกมาได้ทุกวันแล้วมันไม่ได้ออกมาที่ไอทีเป็นคนทำด้วย หน่วยงานออกมาอันเดอร์ หนูก็เลยเปิดดูพบว่าสาเหตุนึงอันนี้ครับอันที่เปิดของวันนี้นะครับ ตอน 4:00 น แสดงว่ารีบมากคนตาบอดโพสต์เข้ามา ช่วยอาสาครับช่วยแปล pdf อันนี้ ซึ่งอันนี้ไม่ใช่แน่นอนแล้วไม่ใช่เพจ ช่วยแปลง pdf วันนี้ ไฟล์ Word ให้หน่อยแสดงว่าเขาต้องคัดเอาอันนี้ไปอ่านเองอันนี้อยู่บน Facebook Facebook หัวหน้าไอที เขาเป็นคนตาบอดระดับเสี่ยเลยนะครับ ฉะนั้นเรื่องไม่สวยนี่ไม่ใช่ข้ออ้างเลย เพราะว่า Facebook นี่ I Felt ไม่ต่างกันครับ มูลนิธิบอกว่าตอน 04:00 น ช่วยแปลอันนี้ให้หน่อยครับผมก็เลยเข้าไปดูเอาไปแชร์เข้าไปดูในเพจเลยครับ เป็น PDF ซึ่งเป็นเอกสารราชการ ที่เขาต้องสแกน เพราะว่าเอกสาร ราชการต้องเซ็นกำกับล่างขวาระหว่าง อันนี้ ร่วมกันคิดไม่มี และผมรู้ว่าอย่างนี้เยอะมาก อ่านเข้าไปที่หัวเอกสารว่า อากาศ เอกซเรย์ราชการจุดจุดจุด เลิกสมัครรับพิการ รับ สมัครคนพิการเป็นราชการจุดจุดจุด คนตาบอดอ่านเอกสาร คัดเลือกคนพิการเข้าราชการไม่ได้ครับผม อาสาเข้ามาช่วยกันเพียบเลย ก็เลยขออนุญาตเอามาแชร์ให้ฟังครับ เขาก็มีความตั้งใจดีนะแต่มันไม่ได้อยู่ใน อแวร์เนสล่ะครับ ครับขอบคุณครับ เป็นประเด็นที่น่าคิดแล้วก็ฝากให้ทุกท่านนะครับ ฝากพ่อ ราชการว่า pdf เราจะแก้ไขต่อไป จริงๆเรื่องของเอกสารราชการ นี้ มีกฎหมายออกมาแล้ว สามารถทำเอกสารดิจิตอลได้ อันนี้ก็เป็นลายเซ็นดิจิตอลเนาะ พี่ Doctor อุ Doctor กูเลยมันมีอยู่แล้วค่ะ เพียงแต่ว่าเวลาเราทำนี่ เวอร์ชั่นที่มีลายเซ็น 8 มันจะเป็นเวอร์ชั่นที่มีดิจิตอลด้วย อันนี้มีอยู่แล้วค่ะที่เราจะต้องทำเดี๋ยวเราจะช่วยผลักดันต่อ ทางภาครัฐเองก็มีกฎระเบียบใหม่ๆให้ทันกับเทคโนโลยีแต่ว่า ต้องให้หน่วยงานภาครัฐ เข้าใจว่ามันสามารถใช้ใน รูปแบบอิเล็กทรอนิกส์ได้ก็ต้องขอบคุณ อยากเสริมนิดนึงครับ ไม่ใช่แค่ผู้พิการนะหลายๆเว็บไซต์นี้คนตาดีก็เข้าถึงไม่ได้ครับ เข้าไปแล้วก็ไม่เข้าใจว่าเว็บไซต์มันมีนะมันมีอะไรนะ สิ่งที่เรา อาจจะเทสต์ ว่าผู้พิการใช้ได้ไหมแต่ว่าวุฒินี้ใช้ได้ไหมคือเทสรู้สึก คุณออกแบบเว็บมาสวยตรงตามมาตรฐานตาม ในมาตรฐานมันใช้ได้ OK ใช้ได้โดยที่ไม่ต้องแนะนำ OK ใช้ได้มันไม่จบมันมีบล็อก มันมีมาตรฐานการทำเล็บ ซิตี้อยู่แล้ว utility เกี่ยวกับ เกี่ยวกับคนที่มีอินเตอร์เน็ต utility เกี่ยวกับคนตาบอดหรือคนที่มีปัญหาทางด้านเคลื่อนไหว จะรวมอยู่ในก็เลยรีบไปเลยซึ่งก็น่าสนใจดีเหมือนกันครับ ขอบคุณค่ะก็ฝากผู้ทำบริการต่างๆนะคะคิดถึงผู้ใช้ทุกคน ทุกคนทุกๆกลุ่มให้เราสามารถเป็นผู้ใช้บริการของทุกท่านได้นะคะ ค่ะก็ขอบคุณท่านวิทยากรทุกท่านค่ะ ค่ะขอเสียงปรบมืออีกครั้งค่ะเสียงปรบมือ จะรบกวนนะคะอาจารย์วันทนีย์พันธชาตินะคะ ผู้ ประธานสวทช แล้วก็พูด วิทยากรในวันนี้นะคะ ค่าแลกนะคะคุณจตุพลหนูท่าทองค่ะ ผู้แทนระดับ คนตาบอดแห่งประเทศไทยค่ะ เสียงปรบมือ ทานที่ 2 นะคะ คุณมนต์ชัยช่วงมณฑรัตน์จากผู้แทนการขนส่งและการจราจรค่ะ เสียงปรบมือ ท่านที่ 3 นะคะท่านอภิรักษ์บันดาลอนุกูลจากบริษัทออโต้จำกัดค่ะ ท่านต่อไปนะคะดรชัชวาลหาญสกุลบรรเทิงนักวิจัยจากสวทชค่ะ เสียงปรบมือ และผู้ดำเนินรายการของเรานะคะด็อกเตอร์อนันต์รดา โชติมงคลค่ะ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2)</dc:title>
  <dc:creator/>
  <cp:keywords/>
  <dcterms:created xsi:type="dcterms:W3CDTF">2024-04-26T03:47:14Z</dcterms:created>
  <dcterms:modified xsi:type="dcterms:W3CDTF">2024-04-26T03: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เมษายน 2567 เวลา 09.00 น.</vt:lpwstr>
  </property>
  <property fmtid="{D5CDD505-2E9C-101B-9397-08002B2CF9AE}" pid="3" name="subtitle">
    <vt:lpwstr/>
  </property>
</Properties>
</file>